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91A68" w14:textId="7EDF4EED" w:rsidR="00F601F3" w:rsidRPr="00685093" w:rsidRDefault="00FD522C">
      <w:pPr>
        <w:pStyle w:val="Ttulo1"/>
        <w:rPr>
          <w:rFonts w:ascii="Arial" w:hAnsi="Arial" w:cs="Arial"/>
          <w:bCs/>
          <w:color w:val="FF0000"/>
        </w:rPr>
      </w:pPr>
      <w:r>
        <w:rPr>
          <w:rFonts w:ascii="Arial" w:hAnsi="Arial" w:cs="Arial"/>
          <w:bCs/>
        </w:rPr>
        <w:t>MATRÍ</w:t>
      </w:r>
      <w:r w:rsidR="006F102F">
        <w:rPr>
          <w:rFonts w:ascii="Arial" w:hAnsi="Arial" w:cs="Arial"/>
          <w:bCs/>
        </w:rPr>
        <w:t>CULA SEMESTRAL</w:t>
      </w:r>
    </w:p>
    <w:p w14:paraId="6DC70DAD" w14:textId="77777777" w:rsidR="001C09ED" w:rsidRPr="006D1382" w:rsidRDefault="001C09ED" w:rsidP="001C09ED">
      <w:pPr>
        <w:rPr>
          <w:rFonts w:ascii="Arial" w:hAnsi="Arial" w:cs="Arial"/>
        </w:rPr>
      </w:pPr>
    </w:p>
    <w:p w14:paraId="08649678" w14:textId="77777777" w:rsidR="00F601F3" w:rsidRPr="006D1382" w:rsidRDefault="00F601F3">
      <w:pPr>
        <w:rPr>
          <w:rFonts w:ascii="Arial" w:hAnsi="Arial" w:cs="Arial"/>
        </w:rPr>
      </w:pPr>
    </w:p>
    <w:p w14:paraId="15ED2D5F" w14:textId="77777777" w:rsidR="004034B7" w:rsidRDefault="00CF2E0E" w:rsidP="00D97185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sz w:val="24"/>
          <w:szCs w:val="24"/>
        </w:rPr>
        <w:t>Alun</w:t>
      </w:r>
      <w:r w:rsidR="00162BA9" w:rsidRPr="006D1382">
        <w:rPr>
          <w:rFonts w:ascii="Arial" w:hAnsi="Arial" w:cs="Arial"/>
          <w:sz w:val="24"/>
          <w:szCs w:val="24"/>
        </w:rPr>
        <w:t>o</w:t>
      </w:r>
      <w:r w:rsidR="00F601F3" w:rsidRPr="006D1382">
        <w:rPr>
          <w:rFonts w:ascii="Arial" w:hAnsi="Arial" w:cs="Arial"/>
          <w:sz w:val="24"/>
          <w:szCs w:val="24"/>
        </w:rPr>
        <w:t>:</w:t>
      </w:r>
      <w:r w:rsidR="001467B4">
        <w:rPr>
          <w:rFonts w:ascii="Arial" w:hAnsi="Arial" w:cs="Arial"/>
          <w:sz w:val="24"/>
          <w:szCs w:val="24"/>
        </w:rPr>
        <w:t xml:space="preserve"> </w:t>
      </w:r>
    </w:p>
    <w:p w14:paraId="46F25CB2" w14:textId="77777777" w:rsidR="00F601F3" w:rsidRPr="006D1382" w:rsidRDefault="00F601F3" w:rsidP="00D97185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sz w:val="24"/>
          <w:szCs w:val="24"/>
        </w:rPr>
        <w:t>Matrícula</w:t>
      </w:r>
      <w:r w:rsidR="00CF2E0E" w:rsidRPr="006D1382">
        <w:rPr>
          <w:rFonts w:ascii="Arial" w:hAnsi="Arial" w:cs="Arial"/>
          <w:sz w:val="24"/>
          <w:szCs w:val="24"/>
        </w:rPr>
        <w:t>:</w:t>
      </w:r>
      <w:r w:rsidR="00D97185" w:rsidRPr="006D1382">
        <w:rPr>
          <w:rFonts w:ascii="Arial" w:hAnsi="Arial" w:cs="Arial"/>
          <w:sz w:val="24"/>
          <w:szCs w:val="24"/>
        </w:rPr>
        <w:t xml:space="preserve"> </w:t>
      </w:r>
    </w:p>
    <w:p w14:paraId="5ADAE191" w14:textId="790BDF7A" w:rsidR="00F601F3" w:rsidRPr="006D1382" w:rsidRDefault="007B7B9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mestre: </w:t>
      </w:r>
    </w:p>
    <w:p w14:paraId="1A0C6DC4" w14:textId="77777777" w:rsidR="00F601F3" w:rsidRPr="006D1382" w:rsidRDefault="001C09ED" w:rsidP="002A7365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sz w:val="24"/>
          <w:szCs w:val="24"/>
        </w:rPr>
        <w:t>Nível</w:t>
      </w:r>
      <w:r w:rsidR="00F601F3" w:rsidRPr="006D1382">
        <w:rPr>
          <w:rFonts w:ascii="Arial" w:hAnsi="Arial" w:cs="Arial"/>
          <w:sz w:val="24"/>
          <w:szCs w:val="24"/>
        </w:rPr>
        <w:t>:</w:t>
      </w:r>
      <w:r w:rsidR="00FD522C">
        <w:rPr>
          <w:rFonts w:ascii="Arial" w:hAnsi="Arial" w:cs="Arial"/>
          <w:sz w:val="24"/>
          <w:szCs w:val="24"/>
        </w:rPr>
        <w:t xml:space="preserve"> </w:t>
      </w:r>
      <w:r w:rsidRPr="006D1382">
        <w:rPr>
          <w:rFonts w:ascii="Arial" w:hAnsi="Arial" w:cs="Arial"/>
          <w:sz w:val="24"/>
          <w:szCs w:val="24"/>
        </w:rPr>
        <w:t>Mestrado</w:t>
      </w:r>
    </w:p>
    <w:p w14:paraId="69DBB5DE" w14:textId="77777777" w:rsidR="00F601F3" w:rsidRPr="006D1382" w:rsidRDefault="00F601F3">
      <w:pPr>
        <w:rPr>
          <w:rFonts w:ascii="Arial" w:hAnsi="Arial" w:cs="Arial"/>
          <w:sz w:val="24"/>
        </w:rPr>
      </w:pPr>
    </w:p>
    <w:p w14:paraId="2CDCF24C" w14:textId="77777777" w:rsidR="00F601F3" w:rsidRPr="006D1382" w:rsidRDefault="00F601F3">
      <w:pPr>
        <w:rPr>
          <w:rFonts w:ascii="Arial" w:hAnsi="Arial" w:cs="Arial"/>
          <w:sz w:val="24"/>
        </w:rPr>
      </w:pPr>
    </w:p>
    <w:p w14:paraId="33480F9F" w14:textId="77777777" w:rsidR="001C09ED" w:rsidRPr="006D1382" w:rsidRDefault="001C09ED" w:rsidP="00FD522C">
      <w:pPr>
        <w:jc w:val="both"/>
        <w:rPr>
          <w:rFonts w:ascii="Arial" w:hAnsi="Arial" w:cs="Arial"/>
          <w:sz w:val="24"/>
        </w:rPr>
      </w:pPr>
      <w:r w:rsidRPr="006D1382">
        <w:rPr>
          <w:rFonts w:ascii="Arial" w:hAnsi="Arial" w:cs="Arial"/>
          <w:sz w:val="24"/>
          <w:szCs w:val="24"/>
        </w:rPr>
        <w:t>Solicito a</w:t>
      </w:r>
      <w:r w:rsidR="00FD522C">
        <w:rPr>
          <w:rFonts w:ascii="Arial" w:hAnsi="Arial" w:cs="Arial"/>
          <w:sz w:val="24"/>
          <w:szCs w:val="24"/>
        </w:rPr>
        <w:t xml:space="preserve"> matrícula na(s) </w:t>
      </w:r>
      <w:r w:rsidRPr="006D1382">
        <w:rPr>
          <w:rFonts w:ascii="Arial" w:hAnsi="Arial" w:cs="Arial"/>
          <w:sz w:val="24"/>
          <w:szCs w:val="24"/>
        </w:rPr>
        <w:t xml:space="preserve">seguinte(s) </w:t>
      </w:r>
      <w:r w:rsidR="00FD522C">
        <w:rPr>
          <w:rFonts w:ascii="Arial" w:hAnsi="Arial" w:cs="Arial"/>
          <w:sz w:val="24"/>
          <w:szCs w:val="24"/>
        </w:rPr>
        <w:t>disciplina(s)</w:t>
      </w:r>
      <w:r w:rsidRPr="006D1382">
        <w:rPr>
          <w:rFonts w:ascii="Arial" w:hAnsi="Arial" w:cs="Arial"/>
          <w:sz w:val="24"/>
          <w:szCs w:val="24"/>
        </w:rPr>
        <w:t>:</w:t>
      </w:r>
    </w:p>
    <w:p w14:paraId="6E8C2193" w14:textId="77777777" w:rsidR="00F601F3" w:rsidRPr="006D1382" w:rsidRDefault="00F601F3">
      <w:pPr>
        <w:rPr>
          <w:rFonts w:ascii="Arial" w:hAnsi="Arial" w:cs="Arial"/>
          <w:sz w:val="24"/>
        </w:rPr>
      </w:pPr>
    </w:p>
    <w:tbl>
      <w:tblPr>
        <w:tblW w:w="82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80"/>
        <w:gridCol w:w="5696"/>
      </w:tblGrid>
      <w:tr w:rsidR="00FD522C" w:rsidRPr="006D1382" w14:paraId="568A3C1C" w14:textId="77777777" w:rsidTr="00FD522C">
        <w:trPr>
          <w:trHeight w:val="496"/>
          <w:jc w:val="center"/>
        </w:trPr>
        <w:tc>
          <w:tcPr>
            <w:tcW w:w="2580" w:type="dxa"/>
          </w:tcPr>
          <w:p w14:paraId="10F0E3F0" w14:textId="77777777" w:rsidR="00FD522C" w:rsidRPr="006D1382" w:rsidRDefault="00FD522C" w:rsidP="00FD522C">
            <w:pPr>
              <w:jc w:val="center"/>
              <w:rPr>
                <w:rFonts w:ascii="Arial" w:hAnsi="Arial" w:cs="Arial"/>
                <w:b/>
                <w:bCs/>
                <w:sz w:val="22"/>
                <w:szCs w:val="18"/>
              </w:rPr>
            </w:pPr>
            <w:r w:rsidRPr="006D1382">
              <w:rPr>
                <w:rFonts w:ascii="Arial" w:hAnsi="Arial" w:cs="Arial"/>
                <w:b/>
                <w:bCs/>
                <w:sz w:val="22"/>
                <w:szCs w:val="18"/>
              </w:rPr>
              <w:t>CÓDIGO DA</w:t>
            </w:r>
          </w:p>
          <w:p w14:paraId="04653872" w14:textId="77777777" w:rsidR="00FD522C" w:rsidRPr="006D1382" w:rsidRDefault="00FD522C" w:rsidP="00FD522C">
            <w:pPr>
              <w:jc w:val="center"/>
              <w:rPr>
                <w:rFonts w:ascii="Arial" w:hAnsi="Arial" w:cs="Arial"/>
                <w:b/>
                <w:bCs/>
                <w:sz w:val="22"/>
                <w:szCs w:val="18"/>
              </w:rPr>
            </w:pPr>
            <w:r w:rsidRPr="006D1382">
              <w:rPr>
                <w:rFonts w:ascii="Arial" w:hAnsi="Arial" w:cs="Arial"/>
                <w:b/>
                <w:bCs/>
                <w:sz w:val="22"/>
                <w:szCs w:val="18"/>
              </w:rPr>
              <w:t>DISCIPLINA</w:t>
            </w:r>
          </w:p>
        </w:tc>
        <w:tc>
          <w:tcPr>
            <w:tcW w:w="5696" w:type="dxa"/>
          </w:tcPr>
          <w:p w14:paraId="3A33211E" w14:textId="77777777" w:rsidR="00FD522C" w:rsidRPr="006D1382" w:rsidRDefault="00FD522C" w:rsidP="00FD522C">
            <w:pPr>
              <w:spacing w:before="120"/>
              <w:jc w:val="center"/>
              <w:rPr>
                <w:rFonts w:ascii="Arial" w:hAnsi="Arial" w:cs="Arial"/>
                <w:b/>
                <w:bCs/>
                <w:sz w:val="22"/>
                <w:szCs w:val="18"/>
              </w:rPr>
            </w:pPr>
            <w:r w:rsidRPr="006D1382">
              <w:rPr>
                <w:rFonts w:ascii="Arial" w:hAnsi="Arial" w:cs="Arial"/>
                <w:b/>
                <w:bCs/>
                <w:sz w:val="22"/>
                <w:szCs w:val="18"/>
              </w:rPr>
              <w:t>NOME DA DISCIPLINA</w:t>
            </w:r>
          </w:p>
        </w:tc>
      </w:tr>
      <w:tr w:rsidR="00FD522C" w:rsidRPr="006D1382" w14:paraId="38B06AF2" w14:textId="77777777" w:rsidTr="00FD522C">
        <w:trPr>
          <w:trHeight w:val="327"/>
          <w:jc w:val="center"/>
        </w:trPr>
        <w:tc>
          <w:tcPr>
            <w:tcW w:w="2580" w:type="dxa"/>
          </w:tcPr>
          <w:p w14:paraId="1030F191" w14:textId="77777777" w:rsidR="00FD522C" w:rsidRPr="006D1382" w:rsidRDefault="00FD522C" w:rsidP="003136F0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40AFF0A9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14:paraId="3E7742E1" w14:textId="77777777" w:rsidTr="00FD522C">
        <w:trPr>
          <w:trHeight w:val="327"/>
          <w:jc w:val="center"/>
        </w:trPr>
        <w:tc>
          <w:tcPr>
            <w:tcW w:w="2580" w:type="dxa"/>
          </w:tcPr>
          <w:p w14:paraId="6303A0CD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1D3CBEFA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14:paraId="3CCE3F5F" w14:textId="77777777" w:rsidTr="00FD522C">
        <w:trPr>
          <w:trHeight w:val="327"/>
          <w:jc w:val="center"/>
        </w:trPr>
        <w:tc>
          <w:tcPr>
            <w:tcW w:w="2580" w:type="dxa"/>
          </w:tcPr>
          <w:p w14:paraId="004D8536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38FC296E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14:paraId="351A10FB" w14:textId="77777777" w:rsidTr="00FD522C">
        <w:trPr>
          <w:trHeight w:val="327"/>
          <w:jc w:val="center"/>
        </w:trPr>
        <w:tc>
          <w:tcPr>
            <w:tcW w:w="2580" w:type="dxa"/>
          </w:tcPr>
          <w:p w14:paraId="4F6202A4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7E0C3354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14:paraId="2328B79E" w14:textId="77777777" w:rsidTr="00FD522C">
        <w:trPr>
          <w:trHeight w:val="327"/>
          <w:jc w:val="center"/>
        </w:trPr>
        <w:tc>
          <w:tcPr>
            <w:tcW w:w="2580" w:type="dxa"/>
          </w:tcPr>
          <w:p w14:paraId="440A4393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58CF48CD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14:paraId="30BC17F0" w14:textId="77777777" w:rsidTr="00FD522C">
        <w:trPr>
          <w:trHeight w:val="313"/>
          <w:jc w:val="center"/>
        </w:trPr>
        <w:tc>
          <w:tcPr>
            <w:tcW w:w="2580" w:type="dxa"/>
          </w:tcPr>
          <w:p w14:paraId="6C18E563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122501A0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14:paraId="721F84B3" w14:textId="77777777" w:rsidTr="00FD522C">
        <w:trPr>
          <w:trHeight w:val="327"/>
          <w:jc w:val="center"/>
        </w:trPr>
        <w:tc>
          <w:tcPr>
            <w:tcW w:w="2580" w:type="dxa"/>
          </w:tcPr>
          <w:p w14:paraId="3AEF3099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05283254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14:paraId="053FACA7" w14:textId="77777777" w:rsidTr="00FD522C">
        <w:trPr>
          <w:trHeight w:val="327"/>
          <w:jc w:val="center"/>
        </w:trPr>
        <w:tc>
          <w:tcPr>
            <w:tcW w:w="2580" w:type="dxa"/>
          </w:tcPr>
          <w:p w14:paraId="3E32AC1B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390162FF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14:paraId="47CDF603" w14:textId="77777777" w:rsidTr="00FD522C">
        <w:trPr>
          <w:trHeight w:val="341"/>
          <w:jc w:val="center"/>
        </w:trPr>
        <w:tc>
          <w:tcPr>
            <w:tcW w:w="2580" w:type="dxa"/>
          </w:tcPr>
          <w:p w14:paraId="76CF383D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06AD777F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  <w:tr w:rsidR="00FD522C" w:rsidRPr="006D1382" w14:paraId="2AE2330C" w14:textId="77777777" w:rsidTr="00FD522C">
        <w:trPr>
          <w:trHeight w:val="341"/>
          <w:jc w:val="center"/>
        </w:trPr>
        <w:tc>
          <w:tcPr>
            <w:tcW w:w="2580" w:type="dxa"/>
          </w:tcPr>
          <w:p w14:paraId="4363B7BE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5696" w:type="dxa"/>
          </w:tcPr>
          <w:p w14:paraId="638CC804" w14:textId="77777777" w:rsidR="00FD522C" w:rsidRPr="006D1382" w:rsidRDefault="00FD522C">
            <w:pPr>
              <w:rPr>
                <w:rFonts w:ascii="Arial" w:hAnsi="Arial" w:cs="Arial"/>
                <w:sz w:val="24"/>
              </w:rPr>
            </w:pPr>
          </w:p>
        </w:tc>
      </w:tr>
    </w:tbl>
    <w:p w14:paraId="42CD14EC" w14:textId="77777777" w:rsidR="00FD522C" w:rsidRDefault="00FD522C" w:rsidP="00FD522C">
      <w:pPr>
        <w:rPr>
          <w:rFonts w:ascii="Arial" w:hAnsi="Arial" w:cs="Arial"/>
          <w:i/>
          <w:iCs/>
          <w:sz w:val="24"/>
        </w:rPr>
      </w:pPr>
    </w:p>
    <w:p w14:paraId="50A8791A" w14:textId="77777777" w:rsidR="006D1382" w:rsidRPr="006D1382" w:rsidRDefault="00F601F3" w:rsidP="00FD522C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i/>
          <w:iCs/>
          <w:sz w:val="24"/>
        </w:rPr>
        <w:br/>
      </w:r>
    </w:p>
    <w:p w14:paraId="6A3AAC57" w14:textId="77777777" w:rsidR="006D1382" w:rsidRPr="006D1382" w:rsidRDefault="006D1382" w:rsidP="006D1382">
      <w:pPr>
        <w:jc w:val="center"/>
        <w:rPr>
          <w:rFonts w:ascii="Arial" w:hAnsi="Arial" w:cs="Arial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91"/>
        <w:gridCol w:w="4214"/>
      </w:tblGrid>
      <w:tr w:rsidR="006D1382" w:rsidRPr="006D1382" w14:paraId="5DAC4E6F" w14:textId="77777777" w:rsidTr="00EC6C7E">
        <w:tc>
          <w:tcPr>
            <w:tcW w:w="4747" w:type="dxa"/>
            <w:shd w:val="clear" w:color="auto" w:fill="auto"/>
          </w:tcPr>
          <w:p w14:paraId="67F273E6" w14:textId="77777777" w:rsidR="006D1382" w:rsidRDefault="006D1382" w:rsidP="00EC6C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D1382">
              <w:rPr>
                <w:rFonts w:ascii="Arial" w:hAnsi="Arial" w:cs="Arial"/>
                <w:sz w:val="24"/>
                <w:szCs w:val="24"/>
              </w:rPr>
              <w:t>Orientador(a)</w:t>
            </w:r>
          </w:p>
          <w:p w14:paraId="5B5526C7" w14:textId="77777777" w:rsidR="004034B7" w:rsidRDefault="004034B7" w:rsidP="00EC6C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CBD9388" w14:textId="77777777" w:rsidR="004034B7" w:rsidRPr="006D1382" w:rsidRDefault="004034B7" w:rsidP="00EC6C7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  <w:tc>
          <w:tcPr>
            <w:tcW w:w="4747" w:type="dxa"/>
            <w:shd w:val="clear" w:color="auto" w:fill="auto"/>
          </w:tcPr>
          <w:p w14:paraId="3FD1B02F" w14:textId="77777777" w:rsidR="006D1382" w:rsidRDefault="006D1382" w:rsidP="00EC6C7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D1382">
              <w:rPr>
                <w:rFonts w:ascii="Arial" w:hAnsi="Arial" w:cs="Arial"/>
                <w:sz w:val="24"/>
                <w:szCs w:val="24"/>
              </w:rPr>
              <w:t>Aluno(a)</w:t>
            </w:r>
          </w:p>
          <w:p w14:paraId="6A60C494" w14:textId="77777777" w:rsidR="00FD522C" w:rsidRDefault="00FD522C" w:rsidP="00EC6C7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1D6242E0" w14:textId="77777777" w:rsidR="00FD522C" w:rsidRPr="006D1382" w:rsidRDefault="00FD522C" w:rsidP="00EC6C7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14:paraId="3649E7F8" w14:textId="77777777" w:rsidR="006D1382" w:rsidRPr="006D1382" w:rsidRDefault="006D1382" w:rsidP="006D1382">
      <w:pPr>
        <w:jc w:val="center"/>
        <w:rPr>
          <w:rFonts w:ascii="Arial" w:hAnsi="Arial" w:cs="Arial"/>
          <w:color w:val="FF0000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55"/>
      </w:tblGrid>
      <w:tr w:rsidR="00FD522C" w:rsidRPr="00BF2A35" w14:paraId="6F53F008" w14:textId="77777777" w:rsidTr="00FD522C">
        <w:trPr>
          <w:jc w:val="center"/>
        </w:trPr>
        <w:tc>
          <w:tcPr>
            <w:tcW w:w="8455" w:type="dxa"/>
          </w:tcPr>
          <w:p w14:paraId="4C54E14C" w14:textId="77777777" w:rsidR="00FD522C" w:rsidRPr="00BF2A35" w:rsidRDefault="00FD522C" w:rsidP="007849E6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 w:rsidRPr="00BF2A35">
              <w:rPr>
                <w:b/>
                <w:szCs w:val="24"/>
              </w:rPr>
              <w:t>APROVAÇÃO DO COORDENADOR</w:t>
            </w:r>
          </w:p>
        </w:tc>
      </w:tr>
      <w:tr w:rsidR="00FD522C" w:rsidRPr="00BF2A35" w14:paraId="08C50CDB" w14:textId="77777777" w:rsidTr="00FD522C">
        <w:trPr>
          <w:trHeight w:val="1904"/>
          <w:jc w:val="center"/>
        </w:trPr>
        <w:tc>
          <w:tcPr>
            <w:tcW w:w="8455" w:type="dxa"/>
          </w:tcPr>
          <w:p w14:paraId="022C516E" w14:textId="77777777" w:rsidR="00FD522C" w:rsidRDefault="00FD522C" w:rsidP="007849E6">
            <w:pPr>
              <w:rPr>
                <w:szCs w:val="24"/>
              </w:rPr>
            </w:pPr>
          </w:p>
          <w:p w14:paraId="793C9970" w14:textId="77777777" w:rsidR="00FD522C" w:rsidRDefault="00FD522C" w:rsidP="007849E6">
            <w:pPr>
              <w:rPr>
                <w:szCs w:val="24"/>
              </w:rPr>
            </w:pPr>
          </w:p>
          <w:p w14:paraId="24D74B89" w14:textId="77777777" w:rsidR="00FD522C" w:rsidRPr="00BF2A35" w:rsidRDefault="00FD522C" w:rsidP="007849E6">
            <w:pPr>
              <w:rPr>
                <w:szCs w:val="24"/>
              </w:rPr>
            </w:pPr>
            <w:r w:rsidRPr="00BF2A35">
              <w:rPr>
                <w:szCs w:val="24"/>
              </w:rPr>
              <w:tab/>
              <w:t xml:space="preserve"> </w:t>
            </w:r>
            <w:r w:rsidRPr="00BF2A35">
              <w:rPr>
                <w:szCs w:val="24"/>
              </w:rPr>
              <w:tab/>
              <w:t xml:space="preserve"> (     ) </w:t>
            </w:r>
            <w:r>
              <w:rPr>
                <w:szCs w:val="24"/>
              </w:rPr>
              <w:t>DEFERIDO</w:t>
            </w:r>
            <w:r w:rsidRPr="00BF2A35">
              <w:rPr>
                <w:szCs w:val="24"/>
              </w:rPr>
              <w:tab/>
            </w:r>
            <w:r w:rsidRPr="00BF2A35">
              <w:rPr>
                <w:szCs w:val="24"/>
              </w:rPr>
              <w:tab/>
            </w:r>
            <w:r w:rsidRPr="00BF2A35">
              <w:rPr>
                <w:szCs w:val="24"/>
              </w:rPr>
              <w:tab/>
              <w:t xml:space="preserve">(     ) </w:t>
            </w:r>
            <w:r>
              <w:rPr>
                <w:szCs w:val="24"/>
              </w:rPr>
              <w:t>INDEFERIDO</w:t>
            </w:r>
          </w:p>
          <w:p w14:paraId="72799C43" w14:textId="77777777" w:rsidR="00FD522C" w:rsidRPr="00BF2A35" w:rsidRDefault="00FD522C" w:rsidP="007849E6">
            <w:pPr>
              <w:jc w:val="center"/>
              <w:rPr>
                <w:szCs w:val="24"/>
              </w:rPr>
            </w:pPr>
          </w:p>
          <w:p w14:paraId="3E6C99D8" w14:textId="77777777" w:rsidR="00FD522C" w:rsidRDefault="00FD522C" w:rsidP="007849E6">
            <w:pPr>
              <w:jc w:val="center"/>
              <w:rPr>
                <w:szCs w:val="24"/>
              </w:rPr>
            </w:pPr>
          </w:p>
          <w:p w14:paraId="6756D5B3" w14:textId="77777777" w:rsidR="00FD522C" w:rsidRPr="00BF2A35" w:rsidRDefault="00FD522C" w:rsidP="007849E6">
            <w:pPr>
              <w:jc w:val="center"/>
              <w:rPr>
                <w:szCs w:val="24"/>
              </w:rPr>
            </w:pPr>
          </w:p>
          <w:p w14:paraId="095112E4" w14:textId="77777777" w:rsidR="00FD522C" w:rsidRDefault="00FD522C" w:rsidP="007849E6">
            <w:pPr>
              <w:jc w:val="center"/>
              <w:rPr>
                <w:szCs w:val="24"/>
              </w:rPr>
            </w:pPr>
            <w:r w:rsidRPr="00BF2A35">
              <w:rPr>
                <w:szCs w:val="24"/>
              </w:rPr>
              <w:t xml:space="preserve">Coordenador do </w:t>
            </w:r>
            <w:r>
              <w:rPr>
                <w:szCs w:val="24"/>
              </w:rPr>
              <w:t>PPGER</w:t>
            </w:r>
          </w:p>
          <w:p w14:paraId="064E66A9" w14:textId="77777777" w:rsidR="00FD522C" w:rsidRPr="00BF2A35" w:rsidRDefault="00FD522C" w:rsidP="00FD522C">
            <w:pPr>
              <w:rPr>
                <w:szCs w:val="24"/>
              </w:rPr>
            </w:pPr>
          </w:p>
        </w:tc>
      </w:tr>
    </w:tbl>
    <w:p w14:paraId="0A8AEE86" w14:textId="77777777" w:rsidR="006F102F" w:rsidRDefault="006F102F" w:rsidP="006D1382">
      <w:pPr>
        <w:rPr>
          <w:rFonts w:ascii="Arial" w:hAnsi="Arial" w:cs="Arial"/>
          <w:sz w:val="24"/>
          <w:szCs w:val="24"/>
        </w:rPr>
      </w:pPr>
    </w:p>
    <w:p w14:paraId="0EED50AB" w14:textId="77777777" w:rsidR="00FD522C" w:rsidRDefault="00FD522C" w:rsidP="006D1382">
      <w:pPr>
        <w:rPr>
          <w:rFonts w:ascii="Arial" w:hAnsi="Arial" w:cs="Arial"/>
          <w:sz w:val="24"/>
          <w:szCs w:val="24"/>
        </w:rPr>
      </w:pPr>
    </w:p>
    <w:p w14:paraId="413C5643" w14:textId="77777777" w:rsidR="00FD522C" w:rsidRDefault="00FD522C" w:rsidP="006D1382">
      <w:pPr>
        <w:rPr>
          <w:rFonts w:ascii="Arial" w:hAnsi="Arial" w:cs="Arial"/>
          <w:sz w:val="24"/>
          <w:szCs w:val="24"/>
        </w:rPr>
      </w:pPr>
    </w:p>
    <w:p w14:paraId="42C60D46" w14:textId="77777777" w:rsidR="006F102F" w:rsidRDefault="006F102F" w:rsidP="006D138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À secretaria do PPGER,</w:t>
      </w:r>
    </w:p>
    <w:p w14:paraId="42F81477" w14:textId="77777777" w:rsidR="00FD522C" w:rsidRDefault="00FD522C" w:rsidP="006D1382">
      <w:pPr>
        <w:rPr>
          <w:rFonts w:ascii="Arial" w:hAnsi="Arial" w:cs="Arial"/>
          <w:sz w:val="24"/>
          <w:szCs w:val="24"/>
        </w:rPr>
      </w:pPr>
    </w:p>
    <w:p w14:paraId="4235F17F" w14:textId="77777777" w:rsidR="006F102F" w:rsidRDefault="006F102F" w:rsidP="006D1382">
      <w:pPr>
        <w:rPr>
          <w:rFonts w:ascii="Arial" w:hAnsi="Arial" w:cs="Arial"/>
          <w:sz w:val="24"/>
          <w:szCs w:val="24"/>
        </w:rPr>
      </w:pPr>
    </w:p>
    <w:p w14:paraId="2A7E6DEE" w14:textId="77777777" w:rsidR="006F102F" w:rsidRDefault="00FD522C" w:rsidP="006F102F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ebido em ____/____/_____</w:t>
      </w:r>
    </w:p>
    <w:sectPr w:rsidR="006F102F" w:rsidSect="00081A7B">
      <w:headerReference w:type="default" r:id="rId8"/>
      <w:footerReference w:type="default" r:id="rId9"/>
      <w:pgSz w:w="11907" w:h="16839" w:code="9"/>
      <w:pgMar w:top="1418" w:right="1701" w:bottom="1418" w:left="170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E353A" w14:textId="77777777" w:rsidR="00B93D85" w:rsidRDefault="00B93D85" w:rsidP="008A1088">
      <w:r>
        <w:separator/>
      </w:r>
    </w:p>
  </w:endnote>
  <w:endnote w:type="continuationSeparator" w:id="0">
    <w:p w14:paraId="4BB26DDE" w14:textId="77777777" w:rsidR="00B93D85" w:rsidRDefault="00B93D85" w:rsidP="008A1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45D2C" w14:textId="77777777" w:rsidR="00C02131" w:rsidRPr="00C83A35" w:rsidRDefault="00C83A35" w:rsidP="00C83A35">
    <w:pPr>
      <w:pStyle w:val="Rodap"/>
      <w:jc w:val="center"/>
      <w:rPr>
        <w:szCs w:val="18"/>
      </w:rPr>
    </w:pPr>
    <w:r>
      <w:rPr>
        <w:sz w:val="18"/>
      </w:rPr>
      <w:t xml:space="preserve">PPGER/CEAR/UFPB - </w:t>
    </w:r>
    <w:r w:rsidRPr="00A63F60">
      <w:rPr>
        <w:sz w:val="18"/>
      </w:rPr>
      <w:t>Campus I</w:t>
    </w:r>
    <w:r>
      <w:rPr>
        <w:sz w:val="18"/>
      </w:rPr>
      <w:t>,</w:t>
    </w:r>
    <w:r w:rsidRPr="00A63F60">
      <w:rPr>
        <w:sz w:val="18"/>
      </w:rPr>
      <w:t xml:space="preserve"> Caixa Postal 5115, </w:t>
    </w:r>
    <w:r>
      <w:rPr>
        <w:sz w:val="18"/>
      </w:rPr>
      <w:t>CEP:</w:t>
    </w:r>
    <w:r w:rsidRPr="00A63F60">
      <w:rPr>
        <w:sz w:val="18"/>
      </w:rPr>
      <w:t xml:space="preserve"> 58051-9</w:t>
    </w:r>
    <w:r>
      <w:rPr>
        <w:sz w:val="18"/>
      </w:rPr>
      <w:t>70, João Pessoa – PB, Bras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D362B" w14:textId="77777777" w:rsidR="00B93D85" w:rsidRDefault="00B93D85" w:rsidP="008A1088">
      <w:r>
        <w:separator/>
      </w:r>
    </w:p>
  </w:footnote>
  <w:footnote w:type="continuationSeparator" w:id="0">
    <w:p w14:paraId="2F0FA929" w14:textId="77777777" w:rsidR="00B93D85" w:rsidRDefault="00B93D85" w:rsidP="008A10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084A1" w14:textId="77777777" w:rsidR="00291E06" w:rsidRPr="00FF7621" w:rsidRDefault="00685093" w:rsidP="00291E06">
    <w:pPr>
      <w:jc w:val="center"/>
      <w:rPr>
        <w:rFonts w:ascii="Arial" w:hAnsi="Arial" w:cs="Arial"/>
        <w:sz w:val="32"/>
        <w:szCs w:val="32"/>
      </w:rPr>
    </w:pPr>
    <w:r w:rsidRPr="00FF7621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7216" behindDoc="1" locked="0" layoutInCell="1" allowOverlap="1" wp14:anchorId="0BEC7A2E" wp14:editId="0A17E8C4">
          <wp:simplePos x="0" y="0"/>
          <wp:positionH relativeFrom="column">
            <wp:posOffset>-384175</wp:posOffset>
          </wp:positionH>
          <wp:positionV relativeFrom="paragraph">
            <wp:posOffset>-294005</wp:posOffset>
          </wp:positionV>
          <wp:extent cx="598805" cy="863600"/>
          <wp:effectExtent l="0" t="0" r="0" b="0"/>
          <wp:wrapNone/>
          <wp:docPr id="3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F7621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52496791" wp14:editId="651700A3">
          <wp:simplePos x="0" y="0"/>
          <wp:positionH relativeFrom="column">
            <wp:posOffset>5184140</wp:posOffset>
          </wp:positionH>
          <wp:positionV relativeFrom="paragraph">
            <wp:posOffset>-234950</wp:posOffset>
          </wp:positionV>
          <wp:extent cx="819150" cy="804545"/>
          <wp:effectExtent l="0" t="0" r="0" b="0"/>
          <wp:wrapNone/>
          <wp:docPr id="4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1E06" w:rsidRPr="00FF7621">
      <w:rPr>
        <w:rFonts w:ascii="Arial" w:hAnsi="Arial" w:cs="Arial"/>
        <w:sz w:val="32"/>
        <w:szCs w:val="32"/>
      </w:rPr>
      <w:t>UNIVERSIDADE FEDERAL DA PARAÍBA</w:t>
    </w:r>
  </w:p>
  <w:p w14:paraId="40ACED34" w14:textId="77777777" w:rsidR="00291E06" w:rsidRPr="00291E06" w:rsidRDefault="00291E06" w:rsidP="00291E06">
    <w:pPr>
      <w:spacing w:line="276" w:lineRule="auto"/>
      <w:jc w:val="center"/>
      <w:rPr>
        <w:rFonts w:ascii="Arial" w:hAnsi="Arial" w:cs="Arial"/>
        <w:sz w:val="24"/>
        <w:szCs w:val="24"/>
      </w:rPr>
    </w:pPr>
    <w:r w:rsidRPr="00291E06">
      <w:rPr>
        <w:rFonts w:ascii="Arial" w:hAnsi="Arial" w:cs="Arial"/>
        <w:sz w:val="24"/>
        <w:szCs w:val="24"/>
      </w:rPr>
      <w:t>CENTRO DE ENERGIAS ALTERNATIVAS E RENOVÁVEIS</w:t>
    </w:r>
  </w:p>
  <w:p w14:paraId="4514C021" w14:textId="77777777" w:rsidR="00291E06" w:rsidRPr="00291E06" w:rsidRDefault="00291E06" w:rsidP="00291E06">
    <w:pPr>
      <w:pStyle w:val="Ttulo1"/>
      <w:rPr>
        <w:rFonts w:ascii="Arial" w:hAnsi="Arial" w:cs="Arial"/>
        <w:sz w:val="20"/>
      </w:rPr>
    </w:pPr>
    <w:r w:rsidRPr="00291E06">
      <w:rPr>
        <w:rFonts w:ascii="Arial" w:hAnsi="Arial" w:cs="Arial"/>
        <w:sz w:val="20"/>
      </w:rPr>
      <w:t>PROGRAMA DE PÓS-GRADUAÇÃO EM ENERGIAS RENOVÁVEIS</w:t>
    </w:r>
  </w:p>
  <w:p w14:paraId="481B7C78" w14:textId="77777777" w:rsidR="008A1088" w:rsidRDefault="008A1088">
    <w:pPr>
      <w:pStyle w:val="Cabealho"/>
    </w:pPr>
  </w:p>
  <w:p w14:paraId="6182D033" w14:textId="77777777" w:rsidR="008A1088" w:rsidRDefault="008A108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04631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83967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2N7MwtjSxNDFX0lEKTi0uzszPAykwrAUAYfFj+iwAAAA="/>
  </w:docVars>
  <w:rsids>
    <w:rsidRoot w:val="00A82396"/>
    <w:rsid w:val="00081A7B"/>
    <w:rsid w:val="001467B4"/>
    <w:rsid w:val="00162BA9"/>
    <w:rsid w:val="0018595D"/>
    <w:rsid w:val="001C09ED"/>
    <w:rsid w:val="0022504C"/>
    <w:rsid w:val="002868D6"/>
    <w:rsid w:val="00291E06"/>
    <w:rsid w:val="002A7365"/>
    <w:rsid w:val="003136F0"/>
    <w:rsid w:val="0034318A"/>
    <w:rsid w:val="00380DA7"/>
    <w:rsid w:val="003912CD"/>
    <w:rsid w:val="004034B7"/>
    <w:rsid w:val="005420E4"/>
    <w:rsid w:val="005A2371"/>
    <w:rsid w:val="00685093"/>
    <w:rsid w:val="006B2ED7"/>
    <w:rsid w:val="006B4E27"/>
    <w:rsid w:val="006D1382"/>
    <w:rsid w:val="006F102F"/>
    <w:rsid w:val="006F4895"/>
    <w:rsid w:val="00733B90"/>
    <w:rsid w:val="007849E6"/>
    <w:rsid w:val="007B7261"/>
    <w:rsid w:val="007B7B9E"/>
    <w:rsid w:val="008A1088"/>
    <w:rsid w:val="00915BF0"/>
    <w:rsid w:val="0092775B"/>
    <w:rsid w:val="009641AD"/>
    <w:rsid w:val="00A029A5"/>
    <w:rsid w:val="00A82396"/>
    <w:rsid w:val="00B93D85"/>
    <w:rsid w:val="00BE6B9A"/>
    <w:rsid w:val="00C02131"/>
    <w:rsid w:val="00C83A35"/>
    <w:rsid w:val="00C85D27"/>
    <w:rsid w:val="00CF2E0E"/>
    <w:rsid w:val="00D304E5"/>
    <w:rsid w:val="00D97185"/>
    <w:rsid w:val="00DB7E9E"/>
    <w:rsid w:val="00EC6C7E"/>
    <w:rsid w:val="00F601F3"/>
    <w:rsid w:val="00FD5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23D3DF"/>
  <w15:chartTrackingRefBased/>
  <w15:docId w15:val="{435EAF2D-D5A9-40E7-A086-C14FB248D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Ttulo5">
    <w:name w:val="heading 5"/>
    <w:basedOn w:val="Normal"/>
    <w:next w:val="Normal"/>
    <w:qFormat/>
    <w:pPr>
      <w:keepNext/>
      <w:jc w:val="right"/>
      <w:outlineLvl w:val="4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pPr>
      <w:ind w:left="6946" w:hanging="6946"/>
    </w:pPr>
    <w:rPr>
      <w:sz w:val="24"/>
    </w:rPr>
  </w:style>
  <w:style w:type="paragraph" w:styleId="Textodebalo">
    <w:name w:val="Balloon Text"/>
    <w:basedOn w:val="Normal"/>
    <w:semiHidden/>
    <w:rsid w:val="00CF2E0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A1088"/>
  </w:style>
  <w:style w:type="paragraph" w:styleId="Rodap">
    <w:name w:val="footer"/>
    <w:basedOn w:val="Normal"/>
    <w:link w:val="Rodap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A1088"/>
  </w:style>
  <w:style w:type="character" w:customStyle="1" w:styleId="fontstyle01">
    <w:name w:val="fontstyle01"/>
    <w:rsid w:val="00A029A5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6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460D0A-8556-4A41-92C8-2546BFBF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CA - Carlos</dc:creator>
  <cp:keywords/>
  <cp:lastModifiedBy>PPGER</cp:lastModifiedBy>
  <cp:revision>3</cp:revision>
  <cp:lastPrinted>2018-08-08T19:06:00Z</cp:lastPrinted>
  <dcterms:created xsi:type="dcterms:W3CDTF">2021-08-15T12:00:00Z</dcterms:created>
  <dcterms:modified xsi:type="dcterms:W3CDTF">2022-08-03T18:38:00Z</dcterms:modified>
</cp:coreProperties>
</file>